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DDB9E2" w14:textId="7A2520F2" w:rsidR="002B32B7" w:rsidRDefault="007C3E1B">
      <w:pPr>
        <w:pStyle w:val="FirstParagraph"/>
      </w:pPr>
      <w:r>
        <w:t xml:space="preserve">This application will take in body measurement inputs and measure the physical activity of the user. It will then constantly show physical activity graphs and charts along with goals based on user input. </w:t>
      </w:r>
    </w:p>
    <w:sectPr w:rsidR="002B32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8864F" w14:textId="77777777" w:rsidR="00EF1BFA" w:rsidRDefault="00EF1BFA">
      <w:pPr>
        <w:spacing w:after="0"/>
      </w:pPr>
      <w:r>
        <w:separator/>
      </w:r>
    </w:p>
  </w:endnote>
  <w:endnote w:type="continuationSeparator" w:id="0">
    <w:p w14:paraId="1F89C400" w14:textId="77777777" w:rsidR="00EF1BFA" w:rsidRDefault="00EF1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5F6E9" w14:textId="77777777" w:rsidR="00EF1BFA" w:rsidRDefault="00EF1BFA">
      <w:r>
        <w:separator/>
      </w:r>
    </w:p>
  </w:footnote>
  <w:footnote w:type="continuationSeparator" w:id="0">
    <w:p w14:paraId="5CB2A70F" w14:textId="77777777" w:rsidR="00EF1BFA" w:rsidRDefault="00EF1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95AC3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242C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32B7"/>
    <w:rsid w:val="004E29B3"/>
    <w:rsid w:val="00590D07"/>
    <w:rsid w:val="00784D58"/>
    <w:rsid w:val="007C3E1B"/>
    <w:rsid w:val="008D6863"/>
    <w:rsid w:val="00B86B75"/>
    <w:rsid w:val="00BC48D5"/>
    <w:rsid w:val="00C36279"/>
    <w:rsid w:val="00E315A3"/>
    <w:rsid w:val="00EF1B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92B873"/>
  <w15:docId w15:val="{311F53AA-D223-2046-9F3B-4EF450101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Words>
  <Characters>175</Characters>
  <Application>Microsoft Office Word</Application>
  <DocSecurity>0</DocSecurity>
  <Lines>1</Lines>
  <Paragraphs>1</Paragraphs>
  <ScaleCrop>false</ScaleCrop>
  <Company/>
  <LinksUpToDate>false</LinksUpToDate>
  <CharactersWithSpaces>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apanhalli, Rohit Ravi</dc:creator>
  <cp:keywords/>
  <cp:lastModifiedBy>Harapanhalli, Rohit Ravi</cp:lastModifiedBy>
  <cp:revision>2</cp:revision>
  <dcterms:created xsi:type="dcterms:W3CDTF">2021-07-16T01:08:00Z</dcterms:created>
  <dcterms:modified xsi:type="dcterms:W3CDTF">2021-07-16T01:08:00Z</dcterms:modified>
</cp:coreProperties>
</file>